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C1D28" w14:textId="0AF5ED29" w:rsidR="00924D42" w:rsidRPr="00924D42" w:rsidRDefault="00924D42">
      <w:pPr>
        <w:rPr>
          <w:b/>
          <w:bCs/>
          <w:sz w:val="24"/>
          <w:szCs w:val="24"/>
        </w:rPr>
      </w:pPr>
      <w:r w:rsidRPr="00924D42">
        <w:rPr>
          <w:b/>
          <w:bCs/>
          <w:sz w:val="24"/>
          <w:szCs w:val="24"/>
        </w:rPr>
        <w:t>Quick start of the app</w:t>
      </w:r>
      <w:r>
        <w:rPr>
          <w:b/>
          <w:bCs/>
          <w:sz w:val="24"/>
          <w:szCs w:val="24"/>
        </w:rPr>
        <w:t>. This app contains two URLs.</w:t>
      </w:r>
    </w:p>
    <w:p w14:paraId="40080DFC" w14:textId="1018CC86" w:rsidR="00924D42" w:rsidRPr="00924D42" w:rsidRDefault="00924D42" w:rsidP="00924D42">
      <w:pPr>
        <w:pStyle w:val="ListParagraph"/>
        <w:numPr>
          <w:ilvl w:val="0"/>
          <w:numId w:val="1"/>
        </w:numPr>
        <w:rPr>
          <w:b/>
          <w:bCs/>
          <w:sz w:val="24"/>
          <w:szCs w:val="24"/>
        </w:rPr>
      </w:pPr>
      <w:r w:rsidRPr="00924D42">
        <w:rPr>
          <w:b/>
          <w:bCs/>
          <w:sz w:val="24"/>
          <w:szCs w:val="24"/>
        </w:rPr>
        <w:t>Login page:</w:t>
      </w:r>
    </w:p>
    <w:p w14:paraId="3AD80092" w14:textId="7D55F917" w:rsidR="00924D42" w:rsidRDefault="00924D42">
      <w:r>
        <w:rPr>
          <w:noProof/>
        </w:rPr>
        <w:drawing>
          <wp:inline distT="0" distB="0" distL="0" distR="0" wp14:anchorId="25553AB7" wp14:editId="6390196C">
            <wp:extent cx="5731510" cy="2564130"/>
            <wp:effectExtent l="0" t="0" r="2540" b="762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5"/>
                    <a:stretch>
                      <a:fillRect/>
                    </a:stretch>
                  </pic:blipFill>
                  <pic:spPr>
                    <a:xfrm>
                      <a:off x="0" y="0"/>
                      <a:ext cx="5731510" cy="2564130"/>
                    </a:xfrm>
                    <a:prstGeom prst="rect">
                      <a:avLst/>
                    </a:prstGeom>
                  </pic:spPr>
                </pic:pic>
              </a:graphicData>
            </a:graphic>
          </wp:inline>
        </w:drawing>
      </w:r>
    </w:p>
    <w:p w14:paraId="6641F45E" w14:textId="0A319814" w:rsidR="00924D42" w:rsidRDefault="00924D42"/>
    <w:p w14:paraId="2BA3FF33" w14:textId="7F8CE597" w:rsidR="00924D42" w:rsidRDefault="00924D42">
      <w:r>
        <w:rPr>
          <w:noProof/>
        </w:rPr>
        <w:drawing>
          <wp:inline distT="0" distB="0" distL="0" distR="0" wp14:anchorId="0097D13E" wp14:editId="0FEE28C6">
            <wp:extent cx="1024225" cy="360000"/>
            <wp:effectExtent l="0" t="0" r="5080" b="2540"/>
            <wp:docPr id="4" name="Picture 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6"/>
                    <a:stretch>
                      <a:fillRect/>
                    </a:stretch>
                  </pic:blipFill>
                  <pic:spPr>
                    <a:xfrm>
                      <a:off x="0" y="0"/>
                      <a:ext cx="1024225" cy="360000"/>
                    </a:xfrm>
                    <a:prstGeom prst="rect">
                      <a:avLst/>
                    </a:prstGeom>
                  </pic:spPr>
                </pic:pic>
              </a:graphicData>
            </a:graphic>
          </wp:inline>
        </w:drawing>
      </w:r>
      <w:r>
        <w:t xml:space="preserve"> Input Elasticsearch user name and password then click connect Elasticsearch button. If connect successfully, the app will redirect to ‘</w:t>
      </w:r>
      <w:r w:rsidRPr="00924D42">
        <w:rPr>
          <w:b/>
          <w:bCs/>
          <w:i/>
          <w:iCs/>
        </w:rPr>
        <w:t>create page’</w:t>
      </w:r>
      <w:r>
        <w:t xml:space="preserve"> as shown next.</w:t>
      </w:r>
    </w:p>
    <w:p w14:paraId="51EAA53D" w14:textId="77777777" w:rsidR="00924D42" w:rsidRDefault="00924D42"/>
    <w:p w14:paraId="2BCCF548" w14:textId="45ECFD3C" w:rsidR="00924D42" w:rsidRPr="00924D42" w:rsidRDefault="00924D42" w:rsidP="00924D42">
      <w:pPr>
        <w:pStyle w:val="ListParagraph"/>
        <w:numPr>
          <w:ilvl w:val="0"/>
          <w:numId w:val="1"/>
        </w:numPr>
        <w:rPr>
          <w:b/>
          <w:bCs/>
          <w:sz w:val="24"/>
          <w:szCs w:val="24"/>
        </w:rPr>
      </w:pPr>
      <w:r w:rsidRPr="00924D42">
        <w:rPr>
          <w:b/>
          <w:bCs/>
          <w:sz w:val="24"/>
          <w:szCs w:val="24"/>
        </w:rPr>
        <w:t>Manage the Documents page</w:t>
      </w:r>
    </w:p>
    <w:p w14:paraId="2F7026B8" w14:textId="74605DDA" w:rsidR="00924D42" w:rsidRDefault="00924D42">
      <w:r>
        <w:rPr>
          <w:noProof/>
        </w:rPr>
        <w:drawing>
          <wp:inline distT="0" distB="0" distL="0" distR="0" wp14:anchorId="2FFD595A" wp14:editId="459E4C3F">
            <wp:extent cx="5731510" cy="3429635"/>
            <wp:effectExtent l="0" t="0" r="2540" b="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7"/>
                    <a:stretch>
                      <a:fillRect/>
                    </a:stretch>
                  </pic:blipFill>
                  <pic:spPr>
                    <a:xfrm>
                      <a:off x="0" y="0"/>
                      <a:ext cx="5731510" cy="3429635"/>
                    </a:xfrm>
                    <a:prstGeom prst="rect">
                      <a:avLst/>
                    </a:prstGeom>
                  </pic:spPr>
                </pic:pic>
              </a:graphicData>
            </a:graphic>
          </wp:inline>
        </w:drawing>
      </w:r>
    </w:p>
    <w:p w14:paraId="2D602ED8" w14:textId="789226D5" w:rsidR="00924D42" w:rsidRDefault="00924D42">
      <w:r>
        <w:rPr>
          <w:noProof/>
        </w:rPr>
        <w:lastRenderedPageBreak/>
        <w:drawing>
          <wp:inline distT="0" distB="0" distL="0" distR="0" wp14:anchorId="020AF860" wp14:editId="636A0FA7">
            <wp:extent cx="1249715" cy="360000"/>
            <wp:effectExtent l="0" t="0" r="0" b="254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8"/>
                    <a:stretch>
                      <a:fillRect/>
                    </a:stretch>
                  </pic:blipFill>
                  <pic:spPr>
                    <a:xfrm>
                      <a:off x="0" y="0"/>
                      <a:ext cx="1249715" cy="360000"/>
                    </a:xfrm>
                    <a:prstGeom prst="rect">
                      <a:avLst/>
                    </a:prstGeom>
                  </pic:spPr>
                </pic:pic>
              </a:graphicData>
            </a:graphic>
          </wp:inline>
        </w:drawing>
      </w:r>
      <w:r>
        <w:t>: the drop-down menu(4) will list all existing indices in Elasticsearch. The details of the selected index can be retrieved(5) and deleted(6)</w:t>
      </w:r>
    </w:p>
    <w:p w14:paraId="19E8A0DC" w14:textId="363AF560" w:rsidR="00924D42" w:rsidRDefault="00924D42">
      <w:r>
        <w:rPr>
          <w:noProof/>
        </w:rPr>
        <w:drawing>
          <wp:inline distT="0" distB="0" distL="0" distR="0" wp14:anchorId="381FBB58" wp14:editId="7672BB41">
            <wp:extent cx="725071" cy="360000"/>
            <wp:effectExtent l="0" t="0" r="0" b="254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9"/>
                    <a:stretch>
                      <a:fillRect/>
                    </a:stretch>
                  </pic:blipFill>
                  <pic:spPr>
                    <a:xfrm>
                      <a:off x="0" y="0"/>
                      <a:ext cx="725071" cy="360000"/>
                    </a:xfrm>
                    <a:prstGeom prst="rect">
                      <a:avLst/>
                    </a:prstGeom>
                  </pic:spPr>
                </pic:pic>
              </a:graphicData>
            </a:graphic>
          </wp:inline>
        </w:drawing>
      </w:r>
      <w:r>
        <w:t>: input the index to be created in the text field (7) and press Create an Index button (8). The app will check if the index to be created has existed. If not, it will be added otherwise it will show an error message (14).</w:t>
      </w:r>
    </w:p>
    <w:p w14:paraId="0EE441B0" w14:textId="664837A3" w:rsidR="00924D42" w:rsidRDefault="00924D42">
      <w:r>
        <w:rPr>
          <w:noProof/>
        </w:rPr>
        <w:drawing>
          <wp:inline distT="0" distB="0" distL="0" distR="0" wp14:anchorId="5C39B722" wp14:editId="54C9E64A">
            <wp:extent cx="766955" cy="360000"/>
            <wp:effectExtent l="0" t="0" r="0" b="254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0"/>
                    <a:stretch>
                      <a:fillRect/>
                    </a:stretch>
                  </pic:blipFill>
                  <pic:spPr>
                    <a:xfrm>
                      <a:off x="0" y="0"/>
                      <a:ext cx="766955" cy="360000"/>
                    </a:xfrm>
                    <a:prstGeom prst="rect">
                      <a:avLst/>
                    </a:prstGeom>
                  </pic:spPr>
                </pic:pic>
              </a:graphicData>
            </a:graphic>
          </wp:inline>
        </w:drawing>
      </w:r>
      <w:r>
        <w:t>: the drop-down menu (9) will show all the documents existing in the selected index (4). The selected document can be deleted (10).</w:t>
      </w:r>
    </w:p>
    <w:p w14:paraId="7B8B5ED3" w14:textId="034818C3" w:rsidR="00924D42" w:rsidRDefault="00924D42">
      <w:r>
        <w:rPr>
          <w:noProof/>
        </w:rPr>
        <w:drawing>
          <wp:inline distT="0" distB="0" distL="0" distR="0" wp14:anchorId="13D4F3B1" wp14:editId="4A526939">
            <wp:extent cx="813915" cy="360000"/>
            <wp:effectExtent l="0" t="0" r="5715" b="254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11"/>
                    <a:stretch>
                      <a:fillRect/>
                    </a:stretch>
                  </pic:blipFill>
                  <pic:spPr>
                    <a:xfrm>
                      <a:off x="0" y="0"/>
                      <a:ext cx="813915" cy="360000"/>
                    </a:xfrm>
                    <a:prstGeom prst="rect">
                      <a:avLst/>
                    </a:prstGeom>
                  </pic:spPr>
                </pic:pic>
              </a:graphicData>
            </a:graphic>
          </wp:inline>
        </w:drawing>
      </w:r>
      <w:r>
        <w:t>: input the document id and location on the disk (11) to add new document (12). T</w:t>
      </w:r>
      <w:r>
        <w:t>he document id and location on the disk</w:t>
      </w:r>
      <w:r>
        <w:t xml:space="preserve"> cannot be empty and if id or location has existed in the selected index, it cannot be added. Otherwise, a new document with input and location will be added.</w:t>
      </w:r>
    </w:p>
    <w:p w14:paraId="7FEAA596" w14:textId="7B676534" w:rsidR="00924D42" w:rsidRDefault="00924D42">
      <w:r>
        <w:rPr>
          <w:noProof/>
        </w:rPr>
        <w:drawing>
          <wp:inline distT="0" distB="0" distL="0" distR="0" wp14:anchorId="73DC716A" wp14:editId="78543DCB">
            <wp:extent cx="1080000" cy="360000"/>
            <wp:effectExtent l="0" t="0" r="6350" b="2540"/>
            <wp:docPr id="11" name="Picture 11" descr="A blue circ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ue circle with white text&#10;&#10;Description automatically generated with low confidence"/>
                    <pic:cNvPicPr/>
                  </pic:nvPicPr>
                  <pic:blipFill>
                    <a:blip r:embed="rId12"/>
                    <a:stretch>
                      <a:fillRect/>
                    </a:stretch>
                  </pic:blipFill>
                  <pic:spPr>
                    <a:xfrm>
                      <a:off x="0" y="0"/>
                      <a:ext cx="1080000" cy="360000"/>
                    </a:xfrm>
                    <a:prstGeom prst="rect">
                      <a:avLst/>
                    </a:prstGeom>
                  </pic:spPr>
                </pic:pic>
              </a:graphicData>
            </a:graphic>
          </wp:inline>
        </w:drawing>
      </w:r>
      <w:r>
        <w:t xml:space="preserve">: messages of results or error(13 to 15) by the button actions (5, 6, 8, 10, 12) </w:t>
      </w:r>
    </w:p>
    <w:p w14:paraId="1E3E4AFB" w14:textId="77777777" w:rsidR="00924D42" w:rsidRDefault="00924D42"/>
    <w:sectPr w:rsidR="00924D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BF55AC"/>
    <w:multiLevelType w:val="hybridMultilevel"/>
    <w:tmpl w:val="74F0AC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Lc0NDIzMbA0MTVX0lEKTi0uzszPAykwrAUAPIZDCCwAAAA="/>
  </w:docVars>
  <w:rsids>
    <w:rsidRoot w:val="00924D42"/>
    <w:rsid w:val="00924D42"/>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A1239"/>
  <w15:chartTrackingRefBased/>
  <w15:docId w15:val="{25E4C0EC-5FDB-49BA-9249-76AA4156C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4D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7</Words>
  <Characters>957</Characters>
  <Application>Microsoft Office Word</Application>
  <DocSecurity>0</DocSecurity>
  <Lines>7</Lines>
  <Paragraphs>2</Paragraphs>
  <ScaleCrop>false</ScaleCrop>
  <Company/>
  <LinksUpToDate>false</LinksUpToDate>
  <CharactersWithSpaces>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su Wu</dc:creator>
  <cp:keywords/>
  <dc:description/>
  <cp:lastModifiedBy>Chihsu Wu</cp:lastModifiedBy>
  <cp:revision>1</cp:revision>
  <dcterms:created xsi:type="dcterms:W3CDTF">2021-08-22T14:58:00Z</dcterms:created>
  <dcterms:modified xsi:type="dcterms:W3CDTF">2021-08-22T15:39:00Z</dcterms:modified>
</cp:coreProperties>
</file>